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18449A6" w14:textId="77777777" w:rsidR="00A56355" w:rsidRDefault="009D6BE5" w:rsidP="000526CE">
      <w:pPr>
        <w:pStyle w:val="Default"/>
        <w:spacing w:line="360" w:lineRule="auto"/>
        <w:ind w:left="5040" w:firstLine="720"/>
        <w:rPr>
          <w:rFonts w:ascii="Century Gothic" w:hAnsi="Century Gothic" w:cs="Century Gothic"/>
          <w:color w:val="auto"/>
          <w:sz w:val="36"/>
          <w:szCs w:val="36"/>
        </w:rPr>
      </w:pPr>
      <w:r>
        <w:rPr>
          <w:rFonts w:ascii="Century Gothic" w:hAnsi="Century Gothic" w:cs="Century Gothic"/>
          <w:b/>
          <w:bCs/>
          <w:color w:val="auto"/>
          <w:sz w:val="36"/>
          <w:szCs w:val="36"/>
        </w:rPr>
        <w:t>MINISTRY OF FINANCE &amp; THE PUBLIC SERVICE</w:t>
      </w:r>
    </w:p>
    <w:p w14:paraId="2B0A509B" w14:textId="51DD7BE0" w:rsidR="00305A9F" w:rsidRDefault="00A56355" w:rsidP="00446A34">
      <w:pPr>
        <w:pStyle w:val="Default"/>
        <w:spacing w:line="360" w:lineRule="auto"/>
        <w:jc w:val="center"/>
        <w:rPr>
          <w:rFonts w:ascii="Century Gothic" w:hAnsi="Century Gothic" w:cs="Century Gothic"/>
          <w:b/>
          <w:bCs/>
          <w:color w:val="auto"/>
          <w:sz w:val="28"/>
          <w:szCs w:val="28"/>
        </w:rPr>
      </w:pPr>
      <w:r>
        <w:rPr>
          <w:rFonts w:ascii="Century Gothic" w:hAnsi="Century Gothic" w:cs="Century Gothic"/>
          <w:color w:val="auto"/>
          <w:sz w:val="28"/>
          <w:szCs w:val="28"/>
        </w:rPr>
        <w:t xml:space="preserve">De Minimis Waivers for the period </w:t>
      </w:r>
      <w:r w:rsidR="00205CF0" w:rsidRPr="00205CF0">
        <w:rPr>
          <w:rFonts w:ascii="Century Gothic" w:hAnsi="Century Gothic" w:cs="Century Gothic"/>
          <w:b/>
          <w:bCs/>
          <w:color w:val="auto"/>
          <w:sz w:val="28"/>
          <w:szCs w:val="28"/>
        </w:rPr>
        <w:t>February 1, 2026</w:t>
      </w:r>
      <w:r w:rsidR="00462288">
        <w:rPr>
          <w:rFonts w:ascii="Century Gothic" w:hAnsi="Century Gothic" w:cs="Century Gothic"/>
          <w:b/>
          <w:bCs/>
          <w:color w:val="auto"/>
          <w:sz w:val="28"/>
          <w:szCs w:val="28"/>
        </w:rPr>
        <w:t xml:space="preserve"> </w:t>
      </w:r>
      <w:r w:rsidR="003D307A">
        <w:rPr>
          <w:rFonts w:ascii="Century Gothic" w:hAnsi="Century Gothic" w:cs="Century Gothic"/>
          <w:b/>
          <w:bCs/>
          <w:color w:val="auto"/>
          <w:sz w:val="28"/>
          <w:szCs w:val="28"/>
        </w:rPr>
        <w:t xml:space="preserve">– </w:t>
      </w:r>
      <w:r w:rsidR="00205CF0">
        <w:rPr>
          <w:rFonts w:ascii="Century Gothic" w:hAnsi="Century Gothic" w:cs="Century Gothic"/>
          <w:b/>
          <w:bCs/>
          <w:color w:val="auto"/>
          <w:sz w:val="28"/>
          <w:szCs w:val="28"/>
        </w:rPr>
        <w:t>February</w:t>
      </w:r>
      <w:r w:rsidR="00C65D87">
        <w:rPr>
          <w:rFonts w:ascii="Century Gothic" w:hAnsi="Century Gothic" w:cs="Century Gothic"/>
          <w:b/>
          <w:bCs/>
          <w:color w:val="auto"/>
          <w:sz w:val="28"/>
          <w:szCs w:val="28"/>
        </w:rPr>
        <w:t xml:space="preserve"> </w:t>
      </w:r>
      <w:r w:rsidR="00205CF0">
        <w:rPr>
          <w:rFonts w:ascii="Century Gothic" w:hAnsi="Century Gothic" w:cs="Century Gothic"/>
          <w:b/>
          <w:bCs/>
          <w:color w:val="auto"/>
          <w:sz w:val="28"/>
          <w:szCs w:val="28"/>
        </w:rPr>
        <w:t>28</w:t>
      </w:r>
      <w:r w:rsidR="00D70B64">
        <w:rPr>
          <w:rFonts w:ascii="Century Gothic" w:hAnsi="Century Gothic" w:cs="Century Gothic"/>
          <w:b/>
          <w:bCs/>
          <w:color w:val="auto"/>
          <w:sz w:val="28"/>
          <w:szCs w:val="28"/>
        </w:rPr>
        <w:t>, 202</w:t>
      </w:r>
      <w:r w:rsidR="00205CF0">
        <w:rPr>
          <w:rFonts w:ascii="Century Gothic" w:hAnsi="Century Gothic" w:cs="Century Gothic"/>
          <w:b/>
          <w:bCs/>
          <w:color w:val="auto"/>
          <w:sz w:val="28"/>
          <w:szCs w:val="28"/>
        </w:rPr>
        <w:t>6</w:t>
      </w:r>
    </w:p>
    <w:p w14:paraId="6F30B813" w14:textId="0FFD0235" w:rsidR="00ED351F" w:rsidRPr="00ED351F" w:rsidRDefault="00ED351F" w:rsidP="00446A34">
      <w:pPr>
        <w:pStyle w:val="Default"/>
        <w:spacing w:line="360" w:lineRule="auto"/>
        <w:jc w:val="center"/>
        <w:rPr>
          <w:rFonts w:ascii="Century Gothic" w:hAnsi="Century Gothic" w:cs="Century Gothic"/>
          <w:color w:val="auto"/>
          <w:sz w:val="28"/>
          <w:szCs w:val="28"/>
        </w:rPr>
      </w:pPr>
      <w:r w:rsidRPr="00ED351F">
        <w:rPr>
          <w:rFonts w:ascii="Century Gothic" w:hAnsi="Century Gothic" w:cs="Century Gothic"/>
          <w:color w:val="auto"/>
          <w:sz w:val="28"/>
          <w:szCs w:val="28"/>
        </w:rPr>
        <w:t>(</w:t>
      </w:r>
      <w:r w:rsidR="00205CF0">
        <w:rPr>
          <w:rFonts w:ascii="Century Gothic" w:hAnsi="Century Gothic" w:cs="Century Gothic"/>
          <w:color w:val="auto"/>
          <w:sz w:val="28"/>
          <w:szCs w:val="28"/>
        </w:rPr>
        <w:t>Provision</w:t>
      </w:r>
      <w:r w:rsidRPr="00ED351F">
        <w:rPr>
          <w:rFonts w:ascii="Century Gothic" w:hAnsi="Century Gothic" w:cs="Century Gothic"/>
          <w:color w:val="auto"/>
          <w:sz w:val="28"/>
          <w:szCs w:val="28"/>
        </w:rPr>
        <w:t>al)</w:t>
      </w:r>
    </w:p>
    <w:tbl>
      <w:tblPr>
        <w:tblW w:w="18443" w:type="dxa"/>
        <w:tblInd w:w="93" w:type="dxa"/>
        <w:tblLayout w:type="fixed"/>
        <w:tblLook w:val="04A0" w:firstRow="1" w:lastRow="0" w:firstColumn="1" w:lastColumn="0" w:noHBand="0" w:noVBand="1"/>
      </w:tblPr>
      <w:tblGrid>
        <w:gridCol w:w="1149"/>
        <w:gridCol w:w="993"/>
        <w:gridCol w:w="2693"/>
        <w:gridCol w:w="2977"/>
        <w:gridCol w:w="1304"/>
        <w:gridCol w:w="1389"/>
        <w:gridCol w:w="850"/>
        <w:gridCol w:w="1415"/>
        <w:gridCol w:w="853"/>
        <w:gridCol w:w="993"/>
        <w:gridCol w:w="1275"/>
        <w:gridCol w:w="1134"/>
        <w:gridCol w:w="1418"/>
      </w:tblGrid>
      <w:tr w:rsidR="006B3520" w:rsidRPr="006B3520" w14:paraId="0AFB8509" w14:textId="77777777" w:rsidTr="00703F3B">
        <w:trPr>
          <w:trHeight w:val="920"/>
        </w:trPr>
        <w:tc>
          <w:tcPr>
            <w:tcW w:w="1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8CCE4"/>
            <w:vAlign w:val="bottom"/>
            <w:hideMark/>
          </w:tcPr>
          <w:p w14:paraId="42CBA8D7" w14:textId="77777777" w:rsidR="006B3520" w:rsidRPr="006B3520" w:rsidRDefault="006B3520" w:rsidP="006B3520">
            <w:pPr>
              <w:spacing w:after="0" w:line="240" w:lineRule="auto"/>
              <w:jc w:val="center"/>
              <w:rPr>
                <w:rFonts w:ascii="Cambria" w:eastAsia="Times New Roman" w:hAnsi="Cambria" w:cs="Calibri"/>
                <w:b/>
                <w:bCs/>
                <w:sz w:val="18"/>
                <w:szCs w:val="18"/>
                <w:lang w:val="en-JM" w:eastAsia="en-JM"/>
              </w:rPr>
            </w:pPr>
            <w:r w:rsidRPr="006B3520">
              <w:rPr>
                <w:rFonts w:ascii="Cambria" w:eastAsia="Times New Roman" w:hAnsi="Cambria" w:cs="Calibri"/>
                <w:b/>
                <w:bCs/>
                <w:sz w:val="18"/>
                <w:szCs w:val="18"/>
                <w:lang w:val="en-JM" w:eastAsia="en-JM"/>
              </w:rPr>
              <w:t>Date</w:t>
            </w:r>
          </w:p>
        </w:tc>
        <w:tc>
          <w:tcPr>
            <w:tcW w:w="9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8CCE4"/>
            <w:vAlign w:val="bottom"/>
            <w:hideMark/>
          </w:tcPr>
          <w:p w14:paraId="1A19299B" w14:textId="77777777" w:rsidR="006B3520" w:rsidRPr="006B3520" w:rsidRDefault="006B3520" w:rsidP="006B3520">
            <w:pPr>
              <w:spacing w:after="0" w:line="240" w:lineRule="auto"/>
              <w:jc w:val="center"/>
              <w:rPr>
                <w:rFonts w:ascii="Cambria" w:eastAsia="Times New Roman" w:hAnsi="Cambria" w:cs="Calibri"/>
                <w:b/>
                <w:bCs/>
                <w:sz w:val="18"/>
                <w:szCs w:val="18"/>
                <w:lang w:val="en-JM" w:eastAsia="en-JM"/>
              </w:rPr>
            </w:pPr>
            <w:r w:rsidRPr="006B3520">
              <w:rPr>
                <w:rFonts w:ascii="Cambria" w:eastAsia="Times New Roman" w:hAnsi="Cambria" w:cs="Calibri"/>
                <w:b/>
                <w:bCs/>
                <w:sz w:val="18"/>
                <w:szCs w:val="18"/>
                <w:lang w:val="en-JM" w:eastAsia="en-JM"/>
              </w:rPr>
              <w:t xml:space="preserve">Tariff </w:t>
            </w:r>
            <w:r w:rsidRPr="006B3520">
              <w:rPr>
                <w:rFonts w:ascii="Cambria" w:eastAsia="Times New Roman" w:hAnsi="Cambria" w:cs="Calibri"/>
                <w:b/>
                <w:bCs/>
                <w:sz w:val="18"/>
                <w:szCs w:val="18"/>
                <w:lang w:val="en-JM" w:eastAsia="en-JM"/>
              </w:rPr>
              <w:br/>
              <w:t>Heading</w:t>
            </w:r>
          </w:p>
        </w:tc>
        <w:tc>
          <w:tcPr>
            <w:tcW w:w="26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8CCE4"/>
            <w:vAlign w:val="bottom"/>
            <w:hideMark/>
          </w:tcPr>
          <w:p w14:paraId="525DEF8E" w14:textId="77777777" w:rsidR="006B3520" w:rsidRPr="006B3520" w:rsidRDefault="006B3520" w:rsidP="006B3520">
            <w:pPr>
              <w:spacing w:after="0" w:line="240" w:lineRule="auto"/>
              <w:jc w:val="center"/>
              <w:rPr>
                <w:rFonts w:ascii="Cambria" w:eastAsia="Times New Roman" w:hAnsi="Cambria" w:cs="Calibri"/>
                <w:b/>
                <w:bCs/>
                <w:sz w:val="18"/>
                <w:szCs w:val="18"/>
                <w:lang w:val="en-JM" w:eastAsia="en-JM"/>
              </w:rPr>
            </w:pPr>
            <w:r w:rsidRPr="006B3520">
              <w:rPr>
                <w:rFonts w:ascii="Cambria" w:eastAsia="Times New Roman" w:hAnsi="Cambria" w:cs="Calibri"/>
                <w:b/>
                <w:bCs/>
                <w:sz w:val="18"/>
                <w:szCs w:val="18"/>
                <w:lang w:val="en-JM" w:eastAsia="en-JM"/>
              </w:rPr>
              <w:t xml:space="preserve"> Applicant </w:t>
            </w:r>
          </w:p>
        </w:tc>
        <w:tc>
          <w:tcPr>
            <w:tcW w:w="297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8CCE4"/>
            <w:vAlign w:val="bottom"/>
            <w:hideMark/>
          </w:tcPr>
          <w:p w14:paraId="78BC0907" w14:textId="77777777" w:rsidR="006B3520" w:rsidRPr="006B3520" w:rsidRDefault="006B3520" w:rsidP="006B3520">
            <w:pPr>
              <w:spacing w:after="0" w:line="240" w:lineRule="auto"/>
              <w:jc w:val="center"/>
              <w:rPr>
                <w:rFonts w:ascii="Cambria" w:eastAsia="Times New Roman" w:hAnsi="Cambria" w:cs="Calibri"/>
                <w:b/>
                <w:bCs/>
                <w:sz w:val="18"/>
                <w:szCs w:val="18"/>
                <w:lang w:val="en-JM" w:eastAsia="en-JM"/>
              </w:rPr>
            </w:pPr>
            <w:r w:rsidRPr="006B3520">
              <w:rPr>
                <w:rFonts w:ascii="Cambria" w:eastAsia="Times New Roman" w:hAnsi="Cambria" w:cs="Calibri"/>
                <w:b/>
                <w:bCs/>
                <w:sz w:val="18"/>
                <w:szCs w:val="18"/>
                <w:lang w:val="en-JM" w:eastAsia="en-JM"/>
              </w:rPr>
              <w:t xml:space="preserve"> Brief Description of Items </w:t>
            </w:r>
          </w:p>
        </w:tc>
        <w:tc>
          <w:tcPr>
            <w:tcW w:w="13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8CCE4"/>
            <w:vAlign w:val="center"/>
            <w:hideMark/>
          </w:tcPr>
          <w:p w14:paraId="60B347B4" w14:textId="77777777" w:rsidR="006B3520" w:rsidRPr="006B3520" w:rsidRDefault="006B3520" w:rsidP="006B3520">
            <w:pPr>
              <w:spacing w:after="0" w:line="240" w:lineRule="auto"/>
              <w:jc w:val="center"/>
              <w:rPr>
                <w:rFonts w:ascii="Cambria" w:eastAsia="Times New Roman" w:hAnsi="Cambria" w:cs="Calibri"/>
                <w:b/>
                <w:bCs/>
                <w:sz w:val="18"/>
                <w:szCs w:val="18"/>
                <w:lang w:val="en-JM" w:eastAsia="en-JM"/>
              </w:rPr>
            </w:pPr>
            <w:r w:rsidRPr="006B3520">
              <w:rPr>
                <w:rFonts w:ascii="Cambria" w:eastAsia="Times New Roman" w:hAnsi="Cambria" w:cs="Calibri"/>
                <w:b/>
                <w:bCs/>
                <w:sz w:val="18"/>
                <w:szCs w:val="18"/>
                <w:lang w:val="en-JM" w:eastAsia="en-JM"/>
              </w:rPr>
              <w:t xml:space="preserve"> CET WAIVED </w:t>
            </w:r>
          </w:p>
        </w:tc>
        <w:tc>
          <w:tcPr>
            <w:tcW w:w="138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8CCE4"/>
            <w:vAlign w:val="center"/>
            <w:hideMark/>
          </w:tcPr>
          <w:p w14:paraId="58D2AF76" w14:textId="77777777" w:rsidR="006B3520" w:rsidRPr="006B3520" w:rsidRDefault="006B3520" w:rsidP="006B3520">
            <w:pPr>
              <w:spacing w:after="0" w:line="240" w:lineRule="auto"/>
              <w:jc w:val="center"/>
              <w:rPr>
                <w:rFonts w:ascii="Cambria" w:eastAsia="Times New Roman" w:hAnsi="Cambria" w:cs="Calibri"/>
                <w:b/>
                <w:bCs/>
                <w:sz w:val="18"/>
                <w:szCs w:val="18"/>
                <w:lang w:val="en-JM" w:eastAsia="en-JM"/>
              </w:rPr>
            </w:pPr>
            <w:r w:rsidRPr="006B3520">
              <w:rPr>
                <w:rFonts w:ascii="Cambria" w:eastAsia="Times New Roman" w:hAnsi="Cambria" w:cs="Calibri"/>
                <w:b/>
                <w:bCs/>
                <w:sz w:val="18"/>
                <w:szCs w:val="18"/>
                <w:lang w:val="en-JM" w:eastAsia="en-JM"/>
              </w:rPr>
              <w:t xml:space="preserve"> SCT WAIVED 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8CCE4"/>
            <w:vAlign w:val="center"/>
            <w:hideMark/>
          </w:tcPr>
          <w:p w14:paraId="25A2315D" w14:textId="77777777" w:rsidR="006B3520" w:rsidRPr="006B3520" w:rsidRDefault="006B3520" w:rsidP="006B3520">
            <w:pPr>
              <w:spacing w:after="0" w:line="240" w:lineRule="auto"/>
              <w:jc w:val="center"/>
              <w:rPr>
                <w:rFonts w:ascii="Cambria" w:eastAsia="Times New Roman" w:hAnsi="Cambria" w:cs="Calibri"/>
                <w:b/>
                <w:bCs/>
                <w:sz w:val="18"/>
                <w:szCs w:val="18"/>
                <w:lang w:val="en-JM" w:eastAsia="en-JM"/>
              </w:rPr>
            </w:pPr>
            <w:r w:rsidRPr="006B3520">
              <w:rPr>
                <w:rFonts w:ascii="Cambria" w:eastAsia="Times New Roman" w:hAnsi="Cambria" w:cs="Calibri"/>
                <w:b/>
                <w:bCs/>
                <w:sz w:val="18"/>
                <w:szCs w:val="18"/>
                <w:lang w:val="en-JM" w:eastAsia="en-JM"/>
              </w:rPr>
              <w:t xml:space="preserve"> Income Tax </w:t>
            </w:r>
          </w:p>
        </w:tc>
        <w:tc>
          <w:tcPr>
            <w:tcW w:w="141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8CCE4"/>
            <w:vAlign w:val="center"/>
            <w:hideMark/>
          </w:tcPr>
          <w:p w14:paraId="5A4C7B0D" w14:textId="77777777" w:rsidR="006B3520" w:rsidRPr="006B3520" w:rsidRDefault="006B3520" w:rsidP="006B3520">
            <w:pPr>
              <w:spacing w:after="0" w:line="240" w:lineRule="auto"/>
              <w:jc w:val="center"/>
              <w:rPr>
                <w:rFonts w:ascii="Cambria" w:eastAsia="Times New Roman" w:hAnsi="Cambria" w:cs="Calibri"/>
                <w:b/>
                <w:bCs/>
                <w:sz w:val="18"/>
                <w:szCs w:val="18"/>
                <w:lang w:val="en-JM" w:eastAsia="en-JM"/>
              </w:rPr>
            </w:pPr>
            <w:r w:rsidRPr="006B3520">
              <w:rPr>
                <w:rFonts w:ascii="Cambria" w:eastAsia="Times New Roman" w:hAnsi="Cambria" w:cs="Calibri"/>
                <w:b/>
                <w:bCs/>
                <w:sz w:val="18"/>
                <w:szCs w:val="18"/>
                <w:lang w:val="en-JM" w:eastAsia="en-JM"/>
              </w:rPr>
              <w:t xml:space="preserve"> GCT WAIVED </w:t>
            </w:r>
          </w:p>
        </w:tc>
        <w:tc>
          <w:tcPr>
            <w:tcW w:w="85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8CCE4"/>
            <w:vAlign w:val="center"/>
            <w:hideMark/>
          </w:tcPr>
          <w:p w14:paraId="43197964" w14:textId="77777777" w:rsidR="006B3520" w:rsidRPr="006B3520" w:rsidRDefault="006B3520" w:rsidP="006B3520">
            <w:pPr>
              <w:spacing w:after="0" w:line="240" w:lineRule="auto"/>
              <w:jc w:val="center"/>
              <w:rPr>
                <w:rFonts w:ascii="Cambria" w:eastAsia="Times New Roman" w:hAnsi="Cambria" w:cs="Calibri"/>
                <w:b/>
                <w:bCs/>
                <w:sz w:val="18"/>
                <w:szCs w:val="18"/>
                <w:lang w:val="en-JM" w:eastAsia="en-JM"/>
              </w:rPr>
            </w:pPr>
            <w:r w:rsidRPr="006B3520">
              <w:rPr>
                <w:rFonts w:ascii="Cambria" w:eastAsia="Times New Roman" w:hAnsi="Cambria" w:cs="Calibri"/>
                <w:b/>
                <w:bCs/>
                <w:sz w:val="18"/>
                <w:szCs w:val="18"/>
                <w:lang w:val="en-JM" w:eastAsia="en-JM"/>
              </w:rPr>
              <w:t xml:space="preserve"> PAYE </w:t>
            </w:r>
          </w:p>
        </w:tc>
        <w:tc>
          <w:tcPr>
            <w:tcW w:w="9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8CCE4"/>
            <w:vAlign w:val="center"/>
            <w:hideMark/>
          </w:tcPr>
          <w:p w14:paraId="4352B8BC" w14:textId="77777777" w:rsidR="006B3520" w:rsidRPr="006B3520" w:rsidRDefault="006B3520" w:rsidP="006B3520">
            <w:pPr>
              <w:spacing w:after="0" w:line="240" w:lineRule="auto"/>
              <w:jc w:val="center"/>
              <w:rPr>
                <w:rFonts w:ascii="Cambria" w:eastAsia="Times New Roman" w:hAnsi="Cambria" w:cs="Calibri"/>
                <w:b/>
                <w:bCs/>
                <w:sz w:val="18"/>
                <w:szCs w:val="18"/>
                <w:lang w:val="en-JM" w:eastAsia="en-JM"/>
              </w:rPr>
            </w:pPr>
            <w:r w:rsidRPr="006B3520">
              <w:rPr>
                <w:rFonts w:ascii="Cambria" w:eastAsia="Times New Roman" w:hAnsi="Cambria" w:cs="Calibri"/>
                <w:b/>
                <w:bCs/>
                <w:sz w:val="18"/>
                <w:szCs w:val="18"/>
                <w:lang w:val="en-JM" w:eastAsia="en-JM"/>
              </w:rPr>
              <w:t xml:space="preserve"> STAMP </w:t>
            </w:r>
            <w:r w:rsidRPr="006B3520">
              <w:rPr>
                <w:rFonts w:ascii="Cambria" w:eastAsia="Times New Roman" w:hAnsi="Cambria" w:cs="Calibri"/>
                <w:b/>
                <w:bCs/>
                <w:sz w:val="18"/>
                <w:szCs w:val="18"/>
                <w:lang w:val="en-JM" w:eastAsia="en-JM"/>
              </w:rPr>
              <w:br/>
              <w:t xml:space="preserve">DUTY WAIVED </w:t>
            </w:r>
          </w:p>
        </w:tc>
        <w:tc>
          <w:tcPr>
            <w:tcW w:w="12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8CCE4"/>
            <w:vAlign w:val="center"/>
            <w:hideMark/>
          </w:tcPr>
          <w:p w14:paraId="5785E21B" w14:textId="77777777" w:rsidR="006B3520" w:rsidRPr="006B3520" w:rsidRDefault="006B3520" w:rsidP="006B3520">
            <w:pPr>
              <w:spacing w:after="0" w:line="240" w:lineRule="auto"/>
              <w:jc w:val="center"/>
              <w:rPr>
                <w:rFonts w:ascii="Cambria" w:eastAsia="Times New Roman" w:hAnsi="Cambria" w:cs="Calibri"/>
                <w:b/>
                <w:bCs/>
                <w:sz w:val="18"/>
                <w:szCs w:val="18"/>
                <w:lang w:val="en-JM" w:eastAsia="en-JM"/>
              </w:rPr>
            </w:pPr>
            <w:r w:rsidRPr="006B3520">
              <w:rPr>
                <w:rFonts w:ascii="Cambria" w:eastAsia="Times New Roman" w:hAnsi="Cambria" w:cs="Calibri"/>
                <w:b/>
                <w:bCs/>
                <w:sz w:val="18"/>
                <w:szCs w:val="18"/>
                <w:lang w:val="en-JM" w:eastAsia="en-JM"/>
              </w:rPr>
              <w:t xml:space="preserve"> TRANSFER </w:t>
            </w:r>
            <w:proofErr w:type="gramStart"/>
            <w:r w:rsidRPr="006B3520">
              <w:rPr>
                <w:rFonts w:ascii="Cambria" w:eastAsia="Times New Roman" w:hAnsi="Cambria" w:cs="Calibri"/>
                <w:b/>
                <w:bCs/>
                <w:sz w:val="18"/>
                <w:szCs w:val="18"/>
                <w:lang w:val="en-JM" w:eastAsia="en-JM"/>
              </w:rPr>
              <w:t>TAX  WAIVED</w:t>
            </w:r>
            <w:proofErr w:type="gramEnd"/>
            <w:r w:rsidRPr="006B3520">
              <w:rPr>
                <w:rFonts w:ascii="Cambria" w:eastAsia="Times New Roman" w:hAnsi="Cambria" w:cs="Calibri"/>
                <w:b/>
                <w:bCs/>
                <w:sz w:val="18"/>
                <w:szCs w:val="18"/>
                <w:lang w:val="en-JM" w:eastAsia="en-JM"/>
              </w:rPr>
              <w:t xml:space="preserve"> 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8CCE4"/>
            <w:vAlign w:val="center"/>
            <w:hideMark/>
          </w:tcPr>
          <w:p w14:paraId="46400F88" w14:textId="77777777" w:rsidR="006B3520" w:rsidRPr="006B3520" w:rsidRDefault="006B3520" w:rsidP="006B3520">
            <w:pPr>
              <w:spacing w:after="0" w:line="240" w:lineRule="auto"/>
              <w:jc w:val="center"/>
              <w:rPr>
                <w:rFonts w:ascii="Cambria" w:eastAsia="Times New Roman" w:hAnsi="Cambria" w:cs="Calibri"/>
                <w:b/>
                <w:bCs/>
                <w:sz w:val="18"/>
                <w:szCs w:val="18"/>
                <w:lang w:val="en-JM" w:eastAsia="en-JM"/>
              </w:rPr>
            </w:pPr>
            <w:r w:rsidRPr="006B3520">
              <w:rPr>
                <w:rFonts w:ascii="Cambria" w:eastAsia="Times New Roman" w:hAnsi="Cambria" w:cs="Calibri"/>
                <w:b/>
                <w:bCs/>
                <w:sz w:val="18"/>
                <w:szCs w:val="18"/>
                <w:lang w:val="en-JM" w:eastAsia="en-JM"/>
              </w:rPr>
              <w:t xml:space="preserve"> PROPERTY TAX WAIVED </w:t>
            </w:r>
          </w:p>
        </w:tc>
        <w:tc>
          <w:tcPr>
            <w:tcW w:w="141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8CCE4"/>
            <w:noWrap/>
            <w:vAlign w:val="center"/>
            <w:hideMark/>
          </w:tcPr>
          <w:p w14:paraId="22A0B990" w14:textId="77777777" w:rsidR="006B3520" w:rsidRPr="006B3520" w:rsidRDefault="006B3520" w:rsidP="006B3520">
            <w:pPr>
              <w:spacing w:after="0" w:line="240" w:lineRule="auto"/>
              <w:jc w:val="center"/>
              <w:rPr>
                <w:rFonts w:ascii="Cambria" w:eastAsia="Times New Roman" w:hAnsi="Cambria" w:cs="Calibri"/>
                <w:b/>
                <w:bCs/>
                <w:sz w:val="18"/>
                <w:szCs w:val="18"/>
                <w:lang w:val="en-JM" w:eastAsia="en-JM"/>
              </w:rPr>
            </w:pPr>
            <w:r w:rsidRPr="006B3520">
              <w:rPr>
                <w:rFonts w:ascii="Cambria" w:eastAsia="Times New Roman" w:hAnsi="Cambria" w:cs="Calibri"/>
                <w:b/>
                <w:bCs/>
                <w:sz w:val="18"/>
                <w:szCs w:val="18"/>
                <w:lang w:val="en-JM" w:eastAsia="en-JM"/>
              </w:rPr>
              <w:t xml:space="preserve"> TOTAL </w:t>
            </w:r>
          </w:p>
        </w:tc>
      </w:tr>
      <w:tr w:rsidR="006B3520" w:rsidRPr="006B3520" w14:paraId="06D10D63" w14:textId="77777777" w:rsidTr="00703F3B">
        <w:trPr>
          <w:trHeight w:val="652"/>
        </w:trPr>
        <w:tc>
          <w:tcPr>
            <w:tcW w:w="11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E2B54D4" w14:textId="3FC633D5" w:rsidR="006B3520" w:rsidRPr="006B3520" w:rsidRDefault="00731530" w:rsidP="006B3520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val="en-JM" w:eastAsia="en-JM"/>
              </w:rPr>
            </w:pPr>
            <w:r>
              <w:rPr>
                <w:rFonts w:ascii="Calibri" w:eastAsia="Times New Roman" w:hAnsi="Calibri" w:cs="Calibri"/>
                <w:sz w:val="20"/>
                <w:szCs w:val="20"/>
                <w:lang w:val="en-JM" w:eastAsia="en-JM"/>
              </w:rPr>
              <w:t>5</w:t>
            </w:r>
            <w:r w:rsidR="006B3520" w:rsidRPr="006B3520">
              <w:rPr>
                <w:rFonts w:ascii="Calibri" w:eastAsia="Times New Roman" w:hAnsi="Calibri" w:cs="Calibri"/>
                <w:sz w:val="20"/>
                <w:szCs w:val="20"/>
                <w:lang w:val="en-JM" w:eastAsia="en-JM"/>
              </w:rPr>
              <w:t>-</w:t>
            </w:r>
            <w:r>
              <w:rPr>
                <w:rFonts w:ascii="Calibri" w:eastAsia="Times New Roman" w:hAnsi="Calibri" w:cs="Calibri"/>
                <w:sz w:val="20"/>
                <w:szCs w:val="20"/>
                <w:lang w:val="en-JM" w:eastAsia="en-JM"/>
              </w:rPr>
              <w:t>Feb</w:t>
            </w:r>
            <w:r w:rsidR="006B3520" w:rsidRPr="006B3520">
              <w:rPr>
                <w:rFonts w:ascii="Calibri" w:eastAsia="Times New Roman" w:hAnsi="Calibri" w:cs="Calibri"/>
                <w:sz w:val="20"/>
                <w:szCs w:val="20"/>
                <w:lang w:val="en-JM" w:eastAsia="en-JM"/>
              </w:rPr>
              <w:t>-2</w:t>
            </w:r>
            <w:r>
              <w:rPr>
                <w:rFonts w:ascii="Calibri" w:eastAsia="Times New Roman" w:hAnsi="Calibri" w:cs="Calibri"/>
                <w:sz w:val="20"/>
                <w:szCs w:val="20"/>
                <w:lang w:val="en-JM" w:eastAsia="en-JM"/>
              </w:rPr>
              <w:t>6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F622974" w14:textId="77777777" w:rsidR="006B3520" w:rsidRPr="006B3520" w:rsidRDefault="006B3520" w:rsidP="006B3520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val="en-JM" w:eastAsia="en-JM"/>
              </w:rPr>
            </w:pPr>
            <w:r w:rsidRPr="006B3520">
              <w:rPr>
                <w:rFonts w:ascii="Calibri" w:eastAsia="Times New Roman" w:hAnsi="Calibri" w:cs="Calibri"/>
                <w:sz w:val="20"/>
                <w:szCs w:val="20"/>
                <w:lang w:val="en-JM" w:eastAsia="en-JM"/>
              </w:rPr>
              <w:t> 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3DCF1ED" w14:textId="0D3FBF11" w:rsidR="006B3520" w:rsidRPr="006B3520" w:rsidRDefault="00731530" w:rsidP="006B3520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val="en-JM" w:eastAsia="en-JM"/>
              </w:rPr>
            </w:pPr>
            <w:r>
              <w:rPr>
                <w:rFonts w:ascii="Calibri" w:eastAsia="Times New Roman" w:hAnsi="Calibri" w:cs="Calibri"/>
                <w:sz w:val="20"/>
                <w:szCs w:val="20"/>
                <w:lang w:val="en-JM" w:eastAsia="en-JM"/>
              </w:rPr>
              <w:t xml:space="preserve">Laurice Haye 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0E39E013" w14:textId="57243C12" w:rsidR="006B3520" w:rsidRPr="006B3520" w:rsidRDefault="006B3520" w:rsidP="006B3520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val="en-JM" w:eastAsia="en-JM"/>
              </w:rPr>
            </w:pPr>
            <w:r w:rsidRPr="006B3520">
              <w:rPr>
                <w:rFonts w:ascii="Calibri" w:eastAsia="Times New Roman" w:hAnsi="Calibri" w:cs="Calibri"/>
                <w:sz w:val="20"/>
                <w:szCs w:val="20"/>
                <w:lang w:val="en-JM" w:eastAsia="en-JM"/>
              </w:rPr>
              <w:t xml:space="preserve">Waiver of SCT and GCT payable </w:t>
            </w:r>
            <w:r w:rsidR="00731530">
              <w:rPr>
                <w:rFonts w:ascii="Calibri" w:eastAsia="Times New Roman" w:hAnsi="Calibri" w:cs="Calibri"/>
                <w:sz w:val="20"/>
                <w:szCs w:val="20"/>
                <w:lang w:val="en-JM" w:eastAsia="en-JM"/>
              </w:rPr>
              <w:t>–</w:t>
            </w:r>
            <w:r w:rsidRPr="006B3520">
              <w:rPr>
                <w:rFonts w:ascii="Calibri" w:eastAsia="Times New Roman" w:hAnsi="Calibri" w:cs="Calibri"/>
                <w:sz w:val="20"/>
                <w:szCs w:val="20"/>
                <w:lang w:val="en-JM" w:eastAsia="en-JM"/>
              </w:rPr>
              <w:t xml:space="preserve"> 202</w:t>
            </w:r>
            <w:r w:rsidR="00731530">
              <w:rPr>
                <w:rFonts w:ascii="Calibri" w:eastAsia="Times New Roman" w:hAnsi="Calibri" w:cs="Calibri"/>
                <w:sz w:val="20"/>
                <w:szCs w:val="20"/>
                <w:lang w:val="en-JM" w:eastAsia="en-JM"/>
              </w:rPr>
              <w:t>0 Nissan Rogue</w:t>
            </w:r>
            <w:r w:rsidRPr="006B3520">
              <w:rPr>
                <w:rFonts w:ascii="Calibri" w:eastAsia="Times New Roman" w:hAnsi="Calibri" w:cs="Calibri"/>
                <w:sz w:val="20"/>
                <w:szCs w:val="20"/>
                <w:lang w:val="en-JM" w:eastAsia="en-JM"/>
              </w:rPr>
              <w:t xml:space="preserve"> 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D55FD9C" w14:textId="77777777" w:rsidR="006B3520" w:rsidRPr="006B3520" w:rsidRDefault="006B3520" w:rsidP="006B3520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0"/>
                <w:szCs w:val="20"/>
                <w:lang w:val="en-JM" w:eastAsia="en-JM"/>
              </w:rPr>
            </w:pPr>
            <w:r w:rsidRPr="006B3520">
              <w:rPr>
                <w:rFonts w:ascii="Calibri" w:eastAsia="Times New Roman" w:hAnsi="Calibri" w:cs="Calibri"/>
                <w:sz w:val="20"/>
                <w:szCs w:val="20"/>
                <w:lang w:val="en-JM" w:eastAsia="en-JM"/>
              </w:rPr>
              <w:t> </w:t>
            </w:r>
          </w:p>
        </w:tc>
        <w:tc>
          <w:tcPr>
            <w:tcW w:w="13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6EF392A" w14:textId="0EF7211E" w:rsidR="006B3520" w:rsidRPr="006B3520" w:rsidRDefault="00731530" w:rsidP="006B3520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0"/>
                <w:szCs w:val="20"/>
                <w:lang w:val="en-JM" w:eastAsia="en-JM"/>
              </w:rPr>
            </w:pPr>
            <w:r>
              <w:rPr>
                <w:rFonts w:ascii="Calibri" w:eastAsia="Times New Roman" w:hAnsi="Calibri" w:cs="Calibri"/>
                <w:sz w:val="20"/>
                <w:szCs w:val="20"/>
                <w:lang w:val="en-JM" w:eastAsia="en-JM"/>
              </w:rPr>
              <w:t>714,313.45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270E4E2" w14:textId="77777777" w:rsidR="006B3520" w:rsidRPr="006B3520" w:rsidRDefault="006B3520" w:rsidP="006B3520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0"/>
                <w:szCs w:val="20"/>
                <w:lang w:val="en-JM" w:eastAsia="en-JM"/>
              </w:rPr>
            </w:pPr>
            <w:r w:rsidRPr="006B3520">
              <w:rPr>
                <w:rFonts w:ascii="Calibri" w:eastAsia="Times New Roman" w:hAnsi="Calibri" w:cs="Calibri"/>
                <w:sz w:val="20"/>
                <w:szCs w:val="20"/>
                <w:lang w:val="en-JM" w:eastAsia="en-JM"/>
              </w:rPr>
              <w:t> </w:t>
            </w:r>
          </w:p>
        </w:tc>
        <w:tc>
          <w:tcPr>
            <w:tcW w:w="14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009B022" w14:textId="4235A8A4" w:rsidR="006B3520" w:rsidRPr="006B3520" w:rsidRDefault="00731530" w:rsidP="006B3520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0"/>
                <w:szCs w:val="20"/>
                <w:lang w:val="en-JM" w:eastAsia="en-JM"/>
              </w:rPr>
            </w:pPr>
            <w:r>
              <w:rPr>
                <w:rFonts w:ascii="Calibri" w:eastAsia="Times New Roman" w:hAnsi="Calibri" w:cs="Calibri"/>
                <w:sz w:val="20"/>
                <w:szCs w:val="20"/>
                <w:lang w:val="en-JM" w:eastAsia="en-JM"/>
              </w:rPr>
              <w:t>642,882.10</w:t>
            </w:r>
          </w:p>
        </w:tc>
        <w:tc>
          <w:tcPr>
            <w:tcW w:w="8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EB6CFC2" w14:textId="77777777" w:rsidR="006B3520" w:rsidRPr="006B3520" w:rsidRDefault="006B3520" w:rsidP="006B3520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val="en-JM" w:eastAsia="en-JM"/>
              </w:rPr>
            </w:pPr>
            <w:r w:rsidRPr="006B3520">
              <w:rPr>
                <w:rFonts w:ascii="Calibri" w:eastAsia="Times New Roman" w:hAnsi="Calibri" w:cs="Calibri"/>
                <w:sz w:val="20"/>
                <w:szCs w:val="20"/>
                <w:lang w:val="en-JM" w:eastAsia="en-JM"/>
              </w:rPr>
              <w:t> 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64D234A" w14:textId="77777777" w:rsidR="006B3520" w:rsidRPr="006B3520" w:rsidRDefault="006B3520" w:rsidP="006B3520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val="en-JM" w:eastAsia="en-JM"/>
              </w:rPr>
            </w:pPr>
            <w:r w:rsidRPr="006B3520">
              <w:rPr>
                <w:rFonts w:ascii="Calibri" w:eastAsia="Times New Roman" w:hAnsi="Calibri" w:cs="Calibri"/>
                <w:sz w:val="20"/>
                <w:szCs w:val="20"/>
                <w:lang w:val="en-JM" w:eastAsia="en-JM"/>
              </w:rPr>
              <w:t> 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84F913E" w14:textId="77777777" w:rsidR="006B3520" w:rsidRPr="006B3520" w:rsidRDefault="006B3520" w:rsidP="006B3520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val="en-JM" w:eastAsia="en-JM"/>
              </w:rPr>
            </w:pPr>
            <w:r w:rsidRPr="006B3520">
              <w:rPr>
                <w:rFonts w:ascii="Calibri" w:eastAsia="Times New Roman" w:hAnsi="Calibri" w:cs="Calibri"/>
                <w:sz w:val="20"/>
                <w:szCs w:val="20"/>
                <w:lang w:val="en-JM" w:eastAsia="en-JM"/>
              </w:rPr>
              <w:t> 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F83DCAE" w14:textId="77777777" w:rsidR="006B3520" w:rsidRPr="006B3520" w:rsidRDefault="006B3520" w:rsidP="006B3520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val="en-JM" w:eastAsia="en-JM"/>
              </w:rPr>
            </w:pPr>
            <w:r w:rsidRPr="006B3520">
              <w:rPr>
                <w:rFonts w:ascii="Calibri" w:eastAsia="Times New Roman" w:hAnsi="Calibri" w:cs="Calibri"/>
                <w:sz w:val="20"/>
                <w:szCs w:val="20"/>
                <w:lang w:val="en-JM" w:eastAsia="en-JM"/>
              </w:rPr>
              <w:t> 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70B5BAED" w14:textId="560BB59C" w:rsidR="006B3520" w:rsidRPr="006B3520" w:rsidRDefault="006B3520" w:rsidP="006B352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val="en-JM" w:eastAsia="en-JM"/>
              </w:rPr>
            </w:pPr>
            <w:r w:rsidRPr="006B3520">
              <w:rPr>
                <w:rFonts w:ascii="Calibri" w:eastAsia="Times New Roman" w:hAnsi="Calibri" w:cs="Calibri"/>
                <w:sz w:val="20"/>
                <w:szCs w:val="20"/>
                <w:lang w:val="en-JM" w:eastAsia="en-JM"/>
              </w:rPr>
              <w:t xml:space="preserve">     1,</w:t>
            </w:r>
            <w:r w:rsidR="00731530">
              <w:rPr>
                <w:rFonts w:ascii="Calibri" w:eastAsia="Times New Roman" w:hAnsi="Calibri" w:cs="Calibri"/>
                <w:sz w:val="20"/>
                <w:szCs w:val="20"/>
                <w:lang w:val="en-JM" w:eastAsia="en-JM"/>
              </w:rPr>
              <w:t>357,195.55</w:t>
            </w:r>
          </w:p>
        </w:tc>
      </w:tr>
      <w:tr w:rsidR="006B3520" w:rsidRPr="006B3520" w14:paraId="0F6829C5" w14:textId="77777777" w:rsidTr="00703F3B">
        <w:trPr>
          <w:trHeight w:val="840"/>
        </w:trPr>
        <w:tc>
          <w:tcPr>
            <w:tcW w:w="11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CFB4909" w14:textId="16D4B41B" w:rsidR="006B3520" w:rsidRPr="00D1072C" w:rsidRDefault="00D1072C" w:rsidP="006B352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</w:pPr>
            <w:r w:rsidRPr="00D1072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  <w:t>6</w:t>
            </w:r>
            <w:r w:rsidR="006B3520" w:rsidRPr="00D1072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  <w:t>-</w:t>
            </w:r>
            <w:r w:rsidRPr="00D1072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  <w:t>Feb</w:t>
            </w:r>
            <w:r w:rsidR="006B3520" w:rsidRPr="00D1072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  <w:t>-2</w:t>
            </w:r>
            <w:r w:rsidRPr="00D1072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  <w:t>6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F2DAF57" w14:textId="77777777" w:rsidR="006B3520" w:rsidRPr="00D1072C" w:rsidRDefault="006B3520" w:rsidP="006B352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</w:pPr>
            <w:r w:rsidRPr="00D1072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  <w:t> 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46AC8AFA" w14:textId="19EE8778" w:rsidR="006B3520" w:rsidRPr="00D1072C" w:rsidRDefault="00D1072C" w:rsidP="006B352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</w:pPr>
            <w:r w:rsidRPr="00D1072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  <w:t>Angela Johnson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645C61B9" w14:textId="33D46D67" w:rsidR="006B3520" w:rsidRPr="00D1072C" w:rsidRDefault="006B3520" w:rsidP="006B352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</w:pPr>
            <w:r w:rsidRPr="00D1072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  <w:t xml:space="preserve">Waiver of SCT and GCT payable </w:t>
            </w:r>
            <w:r w:rsidR="00D1072C" w:rsidRPr="00D1072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  <w:t>–</w:t>
            </w:r>
            <w:r w:rsidRPr="00D1072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  <w:t xml:space="preserve"> 202</w:t>
            </w:r>
            <w:r w:rsidR="00D1072C" w:rsidRPr="00D1072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  <w:t>5 Mitsubishi Outlander (Executive)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71DEC4B" w14:textId="77777777" w:rsidR="006B3520" w:rsidRPr="00D1072C" w:rsidRDefault="006B3520" w:rsidP="006B352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</w:pPr>
            <w:r w:rsidRPr="00D1072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  <w:t> </w:t>
            </w:r>
          </w:p>
        </w:tc>
        <w:tc>
          <w:tcPr>
            <w:tcW w:w="13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1FEDD46" w14:textId="3E58EEE9" w:rsidR="006B3520" w:rsidRPr="00D1072C" w:rsidRDefault="00D1072C" w:rsidP="006B352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</w:pPr>
            <w:r w:rsidRPr="00D1072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  <w:t>876,193.93</w:t>
            </w:r>
            <w:r w:rsidR="006B3520" w:rsidRPr="00D1072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  <w:t> 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97BB314" w14:textId="77777777" w:rsidR="006B3520" w:rsidRPr="00D1072C" w:rsidRDefault="006B3520" w:rsidP="006B352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</w:pPr>
            <w:r w:rsidRPr="00D1072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  <w:t> </w:t>
            </w:r>
          </w:p>
        </w:tc>
        <w:tc>
          <w:tcPr>
            <w:tcW w:w="14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991C846" w14:textId="52A1C32D" w:rsidR="006B3520" w:rsidRPr="00D1072C" w:rsidRDefault="00D1072C" w:rsidP="006B352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</w:pPr>
            <w:r w:rsidRPr="00D1072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  <w:t>788,574.54</w:t>
            </w:r>
            <w:r w:rsidR="006B3520" w:rsidRPr="00D1072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  <w:t xml:space="preserve">  </w:t>
            </w:r>
          </w:p>
        </w:tc>
        <w:tc>
          <w:tcPr>
            <w:tcW w:w="8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8BD269C" w14:textId="77777777" w:rsidR="006B3520" w:rsidRPr="00D1072C" w:rsidRDefault="006B3520" w:rsidP="006B352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</w:pPr>
            <w:r w:rsidRPr="00D1072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  <w:t> 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B7EE7D8" w14:textId="77777777" w:rsidR="006B3520" w:rsidRPr="00D1072C" w:rsidRDefault="006B3520" w:rsidP="006B352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</w:pPr>
            <w:r w:rsidRPr="00D1072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  <w:t> 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E9113A6" w14:textId="77777777" w:rsidR="006B3520" w:rsidRPr="00D1072C" w:rsidRDefault="006B3520" w:rsidP="006B352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</w:pPr>
            <w:r w:rsidRPr="00D1072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  <w:t> 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EAB9A66" w14:textId="77777777" w:rsidR="006B3520" w:rsidRPr="00D1072C" w:rsidRDefault="006B3520" w:rsidP="006B352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</w:pPr>
            <w:r w:rsidRPr="00D1072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  <w:t> 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784F25C0" w14:textId="4A9A46FE" w:rsidR="006B3520" w:rsidRPr="00D1072C" w:rsidRDefault="006B3520" w:rsidP="006B352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</w:pPr>
            <w:r w:rsidRPr="00D1072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  <w:t xml:space="preserve">     </w:t>
            </w:r>
            <w:r w:rsidR="00D1072C" w:rsidRPr="00D1072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  <w:t>1,664,768.47</w:t>
            </w:r>
            <w:r w:rsidRPr="00D1072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  <w:t xml:space="preserve"> </w:t>
            </w:r>
          </w:p>
        </w:tc>
      </w:tr>
      <w:tr w:rsidR="006B3520" w:rsidRPr="006B3520" w14:paraId="696262B7" w14:textId="77777777" w:rsidTr="00703F3B">
        <w:trPr>
          <w:trHeight w:val="810"/>
        </w:trPr>
        <w:tc>
          <w:tcPr>
            <w:tcW w:w="11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A171727" w14:textId="09530120" w:rsidR="006B3520" w:rsidRPr="00BC2288" w:rsidRDefault="00BC2288" w:rsidP="006B352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</w:pPr>
            <w:r w:rsidRPr="00BC2288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  <w:t>11-Feb-26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2DFE991" w14:textId="77777777" w:rsidR="006B3520" w:rsidRPr="00BC2288" w:rsidRDefault="006B3520" w:rsidP="006B352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</w:pPr>
            <w:r w:rsidRPr="00BC2288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  <w:t> 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73103491" w14:textId="0DC5B83B" w:rsidR="006B3520" w:rsidRPr="00BC2288" w:rsidRDefault="00BC2288" w:rsidP="006B352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</w:pPr>
            <w:r w:rsidRPr="00BC2288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  <w:t>Cadian Phipps Benjamin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4FBD9729" w14:textId="68354928" w:rsidR="006B3520" w:rsidRPr="00BC2288" w:rsidRDefault="006B3520" w:rsidP="006B352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</w:pPr>
            <w:r w:rsidRPr="00BC2288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  <w:t xml:space="preserve">Waiver of </w:t>
            </w:r>
            <w:r w:rsidR="00BC2288" w:rsidRPr="00BC2288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  <w:t>prorated SCT and GCT payable – 2024 Toyota Yaris Cros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75CDCBB" w14:textId="32D87C84" w:rsidR="006B3520" w:rsidRPr="00BC2288" w:rsidRDefault="006B3520" w:rsidP="006B352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</w:pPr>
          </w:p>
        </w:tc>
        <w:tc>
          <w:tcPr>
            <w:tcW w:w="13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08CCDCD" w14:textId="3F9BAC7E" w:rsidR="006B3520" w:rsidRPr="00BC2288" w:rsidRDefault="00BC2288" w:rsidP="006B352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</w:pPr>
            <w:r w:rsidRPr="00BC2288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  <w:t>213,817.43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4BFD91C" w14:textId="77777777" w:rsidR="006B3520" w:rsidRPr="00BC2288" w:rsidRDefault="006B3520" w:rsidP="006B352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</w:pPr>
            <w:r w:rsidRPr="00BC2288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  <w:t> </w:t>
            </w:r>
          </w:p>
        </w:tc>
        <w:tc>
          <w:tcPr>
            <w:tcW w:w="14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EF8E462" w14:textId="5349521A" w:rsidR="006B3520" w:rsidRPr="00BC2288" w:rsidRDefault="00BC2288" w:rsidP="006B352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</w:pPr>
            <w:r w:rsidRPr="00BC2288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  <w:t>472,791.26</w:t>
            </w:r>
          </w:p>
        </w:tc>
        <w:tc>
          <w:tcPr>
            <w:tcW w:w="8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D5E6771" w14:textId="77777777" w:rsidR="006B3520" w:rsidRPr="00BC2288" w:rsidRDefault="006B3520" w:rsidP="006B352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</w:pPr>
            <w:r w:rsidRPr="00BC2288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  <w:t> 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9B3487E" w14:textId="77777777" w:rsidR="006B3520" w:rsidRPr="00BC2288" w:rsidRDefault="006B3520" w:rsidP="006B352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</w:pPr>
            <w:r w:rsidRPr="00BC2288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  <w:t> 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DF10016" w14:textId="77777777" w:rsidR="006B3520" w:rsidRPr="00BC2288" w:rsidRDefault="006B3520" w:rsidP="006B352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</w:pPr>
            <w:r w:rsidRPr="00BC2288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  <w:t> 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19D1E90" w14:textId="77777777" w:rsidR="006B3520" w:rsidRPr="00BC2288" w:rsidRDefault="006B3520" w:rsidP="006B352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</w:pPr>
            <w:r w:rsidRPr="00BC2288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  <w:t> 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73AA5A98" w14:textId="72B55017" w:rsidR="006B3520" w:rsidRPr="00731530" w:rsidRDefault="006B3520" w:rsidP="00BC228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highlight w:val="yellow"/>
                <w:lang w:val="en-JM" w:eastAsia="en-JM"/>
              </w:rPr>
            </w:pPr>
            <w:r w:rsidRPr="00BC2288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  <w:t xml:space="preserve">   </w:t>
            </w:r>
            <w:r w:rsidR="00BC2288" w:rsidRPr="00BC2288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  <w:t>686,608.69</w:t>
            </w:r>
            <w:r w:rsidRPr="00BC2288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  <w:t xml:space="preserve"> </w:t>
            </w:r>
          </w:p>
        </w:tc>
      </w:tr>
      <w:tr w:rsidR="006B3520" w:rsidRPr="006B3520" w14:paraId="68383881" w14:textId="77777777" w:rsidTr="00703F3B">
        <w:trPr>
          <w:trHeight w:val="300"/>
        </w:trPr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E71FD17" w14:textId="77777777" w:rsidR="006B3520" w:rsidRPr="00731530" w:rsidRDefault="006B3520" w:rsidP="006B3520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highlight w:val="yellow"/>
                <w:lang w:val="en-JM" w:eastAsia="en-JM"/>
              </w:rPr>
            </w:pP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760749CC" w14:textId="77777777" w:rsidR="006B3520" w:rsidRPr="00731530" w:rsidRDefault="006B3520" w:rsidP="006B3520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highlight w:val="yellow"/>
                <w:lang w:val="en-JM" w:eastAsia="en-JM"/>
              </w:rPr>
            </w:pPr>
          </w:p>
        </w:tc>
        <w:tc>
          <w:tcPr>
            <w:tcW w:w="2693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0A70D6D" w14:textId="77777777" w:rsidR="006B3520" w:rsidRPr="00731530" w:rsidRDefault="006B3520" w:rsidP="006B352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highlight w:val="yellow"/>
                <w:lang w:val="en-JM" w:eastAsia="en-JM"/>
              </w:rPr>
            </w:pPr>
          </w:p>
        </w:tc>
        <w:tc>
          <w:tcPr>
            <w:tcW w:w="2977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73BABAE1" w14:textId="77777777" w:rsidR="006B3520" w:rsidRPr="00703F3B" w:rsidRDefault="006B3520" w:rsidP="006B3520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val="en-JM" w:eastAsia="en-JM"/>
              </w:rPr>
            </w:pPr>
            <w:r w:rsidRPr="00703F3B">
              <w:rPr>
                <w:rFonts w:ascii="Calibri" w:eastAsia="Times New Roman" w:hAnsi="Calibri" w:cs="Calibri"/>
                <w:b/>
                <w:bCs/>
                <w:sz w:val="20"/>
                <w:szCs w:val="20"/>
                <w:lang w:val="en-JM" w:eastAsia="en-JM"/>
              </w:rPr>
              <w:t>Total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DA030FD" w14:textId="1FBD308D" w:rsidR="006B3520" w:rsidRPr="00703F3B" w:rsidRDefault="00BC2288" w:rsidP="006B352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</w:pPr>
            <w:r w:rsidRPr="00703F3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  <w:t>0.00</w:t>
            </w:r>
          </w:p>
        </w:tc>
        <w:tc>
          <w:tcPr>
            <w:tcW w:w="1389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5843F70" w14:textId="5DE40E7A" w:rsidR="006B3520" w:rsidRPr="00703F3B" w:rsidRDefault="00703F3B" w:rsidP="006B352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</w:pPr>
            <w:r w:rsidRPr="00703F3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  <w:t>1,804,324.81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D828A40" w14:textId="77777777" w:rsidR="006B3520" w:rsidRPr="00703F3B" w:rsidRDefault="006B3520" w:rsidP="006B352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</w:pPr>
            <w:r w:rsidRPr="00703F3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  <w:t>0.00</w:t>
            </w:r>
          </w:p>
        </w:tc>
        <w:tc>
          <w:tcPr>
            <w:tcW w:w="1415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3FE7591" w14:textId="4AEDEC19" w:rsidR="006B3520" w:rsidRPr="00703F3B" w:rsidRDefault="00703F3B" w:rsidP="006B352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</w:pPr>
            <w:r w:rsidRPr="00703F3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  <w:t>1,904,247.90</w:t>
            </w:r>
          </w:p>
        </w:tc>
        <w:tc>
          <w:tcPr>
            <w:tcW w:w="853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3F11DFB" w14:textId="77777777" w:rsidR="006B3520" w:rsidRPr="00703F3B" w:rsidRDefault="006B3520" w:rsidP="006B352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</w:pPr>
            <w:r w:rsidRPr="00703F3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  <w:t>0.00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4180C04" w14:textId="77777777" w:rsidR="006B3520" w:rsidRPr="00703F3B" w:rsidRDefault="006B3520" w:rsidP="006B352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</w:pPr>
            <w:r w:rsidRPr="00703F3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  <w:t>0.00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991A328" w14:textId="77777777" w:rsidR="006B3520" w:rsidRPr="00703F3B" w:rsidRDefault="006B3520" w:rsidP="006B352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</w:pPr>
            <w:r w:rsidRPr="00703F3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  <w:t>0.00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32D2E17" w14:textId="77777777" w:rsidR="006B3520" w:rsidRPr="00703F3B" w:rsidRDefault="006B3520" w:rsidP="006B352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</w:pPr>
            <w:r w:rsidRPr="00703F3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  <w:t>0.00</w:t>
            </w:r>
          </w:p>
        </w:tc>
        <w:tc>
          <w:tcPr>
            <w:tcW w:w="1418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noWrap/>
            <w:vAlign w:val="bottom"/>
            <w:hideMark/>
          </w:tcPr>
          <w:p w14:paraId="574E0C3C" w14:textId="4CA3E77D" w:rsidR="006B3520" w:rsidRPr="00731530" w:rsidRDefault="005D63EC" w:rsidP="006B352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highlight w:val="yellow"/>
                <w:lang w:val="en-JM" w:eastAsia="en-JM"/>
              </w:rPr>
            </w:pPr>
            <w:r w:rsidRPr="005D63E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  <w:t>3,708,572.71</w:t>
            </w:r>
          </w:p>
        </w:tc>
      </w:tr>
    </w:tbl>
    <w:p w14:paraId="2308F7C4" w14:textId="77777777" w:rsidR="00B63551" w:rsidRPr="00447F40" w:rsidRDefault="00B63551" w:rsidP="006B3520">
      <w:pPr>
        <w:pStyle w:val="Default"/>
        <w:spacing w:line="360" w:lineRule="auto"/>
        <w:rPr>
          <w:rFonts w:ascii="Century Gothic" w:hAnsi="Century Gothic" w:cs="Century Gothic"/>
          <w:bCs/>
          <w:color w:val="auto"/>
          <w:sz w:val="28"/>
          <w:szCs w:val="28"/>
        </w:rPr>
      </w:pPr>
    </w:p>
    <w:p w14:paraId="2A15CF8E" w14:textId="77777777" w:rsidR="00E524C2" w:rsidRPr="00281F49" w:rsidRDefault="00E524C2" w:rsidP="004019A9">
      <w:pPr>
        <w:tabs>
          <w:tab w:val="left" w:pos="993"/>
        </w:tabs>
        <w:autoSpaceDE w:val="0"/>
        <w:autoSpaceDN w:val="0"/>
        <w:adjustRightInd w:val="0"/>
        <w:spacing w:after="0" w:line="240" w:lineRule="auto"/>
        <w:jc w:val="center"/>
        <w:rPr>
          <w:rFonts w:ascii="Century Gothic" w:hAnsi="Century Gothic" w:cs="Century Gothic"/>
          <w:b/>
          <w:bCs/>
          <w:color w:val="000000"/>
          <w:sz w:val="20"/>
          <w:szCs w:val="20"/>
        </w:rPr>
      </w:pPr>
    </w:p>
    <w:p w14:paraId="21C851A8" w14:textId="77777777" w:rsidR="00A56355" w:rsidRPr="00A53906" w:rsidRDefault="00A56355" w:rsidP="00597709">
      <w:pPr>
        <w:autoSpaceDE w:val="0"/>
        <w:autoSpaceDN w:val="0"/>
        <w:adjustRightInd w:val="0"/>
        <w:spacing w:after="0" w:line="240" w:lineRule="auto"/>
        <w:jc w:val="center"/>
        <w:rPr>
          <w:rFonts w:ascii="Century Gothic" w:hAnsi="Century Gothic" w:cs="Century Gothic"/>
          <w:color w:val="000000"/>
          <w:sz w:val="20"/>
          <w:szCs w:val="20"/>
        </w:rPr>
      </w:pPr>
      <w:r w:rsidRPr="00A53906">
        <w:rPr>
          <w:rFonts w:ascii="Century Gothic" w:hAnsi="Century Gothic" w:cs="Century Gothic"/>
          <w:b/>
          <w:bCs/>
          <w:color w:val="000000"/>
          <w:sz w:val="20"/>
          <w:szCs w:val="20"/>
        </w:rPr>
        <w:t>Disclaimer:</w:t>
      </w:r>
    </w:p>
    <w:p w14:paraId="1CF1500F" w14:textId="77777777" w:rsidR="008831B5" w:rsidRPr="00A53906" w:rsidRDefault="00A56355" w:rsidP="00B6348B">
      <w:pPr>
        <w:jc w:val="center"/>
        <w:rPr>
          <w:sz w:val="20"/>
          <w:szCs w:val="20"/>
        </w:rPr>
      </w:pPr>
      <w:r w:rsidRPr="00A53906">
        <w:rPr>
          <w:rFonts w:ascii="Century Gothic" w:hAnsi="Century Gothic" w:cs="Century Gothic"/>
          <w:color w:val="000000"/>
          <w:sz w:val="20"/>
          <w:szCs w:val="20"/>
        </w:rPr>
        <w:t>The Ministry of Finance &amp;</w:t>
      </w:r>
      <w:r w:rsidR="00A644E6">
        <w:rPr>
          <w:rFonts w:ascii="Century Gothic" w:hAnsi="Century Gothic" w:cs="Century Gothic"/>
          <w:color w:val="000000"/>
          <w:sz w:val="20"/>
          <w:szCs w:val="20"/>
        </w:rPr>
        <w:t xml:space="preserve"> the Public Service</w:t>
      </w:r>
      <w:r w:rsidRPr="00A53906">
        <w:rPr>
          <w:rFonts w:ascii="Century Gothic" w:hAnsi="Century Gothic" w:cs="Century Gothic"/>
          <w:color w:val="000000"/>
          <w:sz w:val="20"/>
          <w:szCs w:val="20"/>
        </w:rPr>
        <w:t xml:space="preserve"> wishes to advise </w:t>
      </w:r>
      <w:r w:rsidR="00C8134A">
        <w:rPr>
          <w:rFonts w:ascii="Century Gothic" w:hAnsi="Century Gothic" w:cs="Century Gothic"/>
          <w:color w:val="000000"/>
          <w:sz w:val="20"/>
          <w:szCs w:val="20"/>
        </w:rPr>
        <w:t>that the Waiver</w:t>
      </w:r>
      <w:r w:rsidR="004A4173">
        <w:rPr>
          <w:rFonts w:ascii="Century Gothic" w:hAnsi="Century Gothic" w:cs="Century Gothic"/>
          <w:color w:val="000000"/>
          <w:sz w:val="20"/>
          <w:szCs w:val="20"/>
        </w:rPr>
        <w:t>(</w:t>
      </w:r>
      <w:r w:rsidR="00C8134A">
        <w:rPr>
          <w:rFonts w:ascii="Century Gothic" w:hAnsi="Century Gothic" w:cs="Century Gothic"/>
          <w:color w:val="000000"/>
          <w:sz w:val="20"/>
          <w:szCs w:val="20"/>
        </w:rPr>
        <w:t>s</w:t>
      </w:r>
      <w:r w:rsidR="004A4173">
        <w:rPr>
          <w:rFonts w:ascii="Century Gothic" w:hAnsi="Century Gothic" w:cs="Century Gothic"/>
          <w:color w:val="000000"/>
          <w:sz w:val="20"/>
          <w:szCs w:val="20"/>
        </w:rPr>
        <w:t>)</w:t>
      </w:r>
      <w:r w:rsidR="00C8134A">
        <w:rPr>
          <w:rFonts w:ascii="Century Gothic" w:hAnsi="Century Gothic" w:cs="Century Gothic"/>
          <w:color w:val="000000"/>
          <w:sz w:val="20"/>
          <w:szCs w:val="20"/>
        </w:rPr>
        <w:t xml:space="preserve"> described above</w:t>
      </w:r>
      <w:r w:rsidRPr="00A53906">
        <w:rPr>
          <w:rFonts w:ascii="Century Gothic" w:hAnsi="Century Gothic" w:cs="Century Gothic"/>
          <w:color w:val="000000"/>
          <w:sz w:val="20"/>
          <w:szCs w:val="20"/>
        </w:rPr>
        <w:t xml:space="preserve"> indicate </w:t>
      </w:r>
      <w:proofErr w:type="gramStart"/>
      <w:r w:rsidRPr="00A53906">
        <w:rPr>
          <w:rFonts w:ascii="Century Gothic" w:hAnsi="Century Gothic" w:cs="Century Gothic"/>
          <w:color w:val="000000"/>
          <w:sz w:val="20"/>
          <w:szCs w:val="20"/>
        </w:rPr>
        <w:t>approved</w:t>
      </w:r>
      <w:r w:rsidR="008171DD">
        <w:rPr>
          <w:rFonts w:ascii="Century Gothic" w:hAnsi="Century Gothic" w:cs="Century Gothic"/>
          <w:color w:val="000000"/>
          <w:sz w:val="20"/>
          <w:szCs w:val="20"/>
        </w:rPr>
        <w:t>,</w:t>
      </w:r>
      <w:r w:rsidRPr="00A53906">
        <w:rPr>
          <w:rFonts w:ascii="Century Gothic" w:hAnsi="Century Gothic" w:cs="Century Gothic"/>
          <w:color w:val="000000"/>
          <w:sz w:val="20"/>
          <w:szCs w:val="20"/>
        </w:rPr>
        <w:t xml:space="preserve"> but</w:t>
      </w:r>
      <w:proofErr w:type="gramEnd"/>
      <w:r w:rsidRPr="00A53906">
        <w:rPr>
          <w:rFonts w:ascii="Century Gothic" w:hAnsi="Century Gothic" w:cs="Century Gothic"/>
          <w:color w:val="000000"/>
          <w:sz w:val="20"/>
          <w:szCs w:val="20"/>
        </w:rPr>
        <w:t xml:space="preserve"> not necessarily utilized waiver</w:t>
      </w:r>
      <w:r w:rsidR="006265F5">
        <w:rPr>
          <w:rFonts w:ascii="Century Gothic" w:hAnsi="Century Gothic" w:cs="Century Gothic"/>
          <w:color w:val="000000"/>
          <w:sz w:val="20"/>
          <w:szCs w:val="20"/>
        </w:rPr>
        <w:t>(</w:t>
      </w:r>
      <w:r w:rsidRPr="00A53906">
        <w:rPr>
          <w:rFonts w:ascii="Century Gothic" w:hAnsi="Century Gothic" w:cs="Century Gothic"/>
          <w:color w:val="000000"/>
          <w:sz w:val="20"/>
          <w:szCs w:val="20"/>
        </w:rPr>
        <w:t>s</w:t>
      </w:r>
      <w:r w:rsidR="006265F5">
        <w:rPr>
          <w:rFonts w:ascii="Century Gothic" w:hAnsi="Century Gothic" w:cs="Century Gothic"/>
          <w:color w:val="000000"/>
          <w:sz w:val="20"/>
          <w:szCs w:val="20"/>
        </w:rPr>
        <w:t>)</w:t>
      </w:r>
      <w:r w:rsidRPr="00A53906">
        <w:rPr>
          <w:rFonts w:ascii="Century Gothic" w:hAnsi="Century Gothic" w:cs="Century Gothic"/>
          <w:color w:val="000000"/>
          <w:sz w:val="20"/>
          <w:szCs w:val="20"/>
        </w:rPr>
        <w:t>. Additionally, the amounts waived are estimates derived from the values provided</w:t>
      </w:r>
      <w:r w:rsidR="00C8134A">
        <w:rPr>
          <w:rFonts w:ascii="Century Gothic" w:hAnsi="Century Gothic" w:cs="Century Gothic"/>
          <w:color w:val="000000"/>
          <w:sz w:val="20"/>
          <w:szCs w:val="20"/>
        </w:rPr>
        <w:t xml:space="preserve"> by</w:t>
      </w:r>
      <w:r w:rsidRPr="00A53906">
        <w:rPr>
          <w:rFonts w:ascii="Century Gothic" w:hAnsi="Century Gothic" w:cs="Century Gothic"/>
          <w:color w:val="000000"/>
          <w:sz w:val="20"/>
          <w:szCs w:val="20"/>
        </w:rPr>
        <w:t xml:space="preserve"> the Applicant</w:t>
      </w:r>
      <w:r w:rsidR="006265F5">
        <w:rPr>
          <w:rFonts w:ascii="Century Gothic" w:hAnsi="Century Gothic" w:cs="Century Gothic"/>
          <w:color w:val="000000"/>
          <w:sz w:val="20"/>
          <w:szCs w:val="20"/>
        </w:rPr>
        <w:t>(</w:t>
      </w:r>
      <w:r w:rsidRPr="00A53906">
        <w:rPr>
          <w:rFonts w:ascii="Century Gothic" w:hAnsi="Century Gothic" w:cs="Century Gothic"/>
          <w:color w:val="000000"/>
          <w:sz w:val="20"/>
          <w:szCs w:val="20"/>
        </w:rPr>
        <w:t>s</w:t>
      </w:r>
      <w:r w:rsidR="006265F5">
        <w:rPr>
          <w:rFonts w:ascii="Century Gothic" w:hAnsi="Century Gothic" w:cs="Century Gothic"/>
          <w:color w:val="000000"/>
          <w:sz w:val="20"/>
          <w:szCs w:val="20"/>
        </w:rPr>
        <w:t>)</w:t>
      </w:r>
      <w:r w:rsidRPr="00A53906">
        <w:rPr>
          <w:rFonts w:ascii="Century Gothic" w:hAnsi="Century Gothic" w:cs="Century Gothic"/>
          <w:color w:val="000000"/>
          <w:sz w:val="20"/>
          <w:szCs w:val="20"/>
        </w:rPr>
        <w:t xml:space="preserve">. The Ministry assumes no responsibility for any errors made </w:t>
      </w:r>
      <w:r w:rsidRPr="00527EEA">
        <w:rPr>
          <w:rFonts w:ascii="Century Gothic" w:hAnsi="Century Gothic" w:cs="Century Gothic"/>
          <w:color w:val="000000"/>
          <w:sz w:val="20"/>
          <w:szCs w:val="20"/>
        </w:rPr>
        <w:t>in</w:t>
      </w:r>
      <w:r w:rsidRPr="00A53906">
        <w:rPr>
          <w:rFonts w:ascii="Century Gothic" w:hAnsi="Century Gothic" w:cs="Century Gothic"/>
          <w:color w:val="000000"/>
          <w:sz w:val="20"/>
          <w:szCs w:val="20"/>
        </w:rPr>
        <w:t xml:space="preserve"> describing these transactions.</w:t>
      </w:r>
    </w:p>
    <w:sectPr w:rsidR="008831B5" w:rsidRPr="00A53906" w:rsidSect="007B16AC">
      <w:headerReference w:type="default" r:id="rId7"/>
      <w:pgSz w:w="20160" w:h="12240" w:orient="landscape" w:code="5"/>
      <w:pgMar w:top="720" w:right="450" w:bottom="720" w:left="9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D9FDF1E" w14:textId="77777777" w:rsidR="00C56141" w:rsidRDefault="00C56141" w:rsidP="00A56355">
      <w:pPr>
        <w:spacing w:after="0" w:line="240" w:lineRule="auto"/>
      </w:pPr>
      <w:r>
        <w:separator/>
      </w:r>
    </w:p>
  </w:endnote>
  <w:endnote w:type="continuationSeparator" w:id="0">
    <w:p w14:paraId="3B2E5BAF" w14:textId="77777777" w:rsidR="00C56141" w:rsidRDefault="00C56141" w:rsidP="00A5635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CA92CD7" w14:textId="77777777" w:rsidR="00C56141" w:rsidRDefault="00C56141" w:rsidP="00A56355">
      <w:pPr>
        <w:spacing w:after="0" w:line="240" w:lineRule="auto"/>
      </w:pPr>
      <w:r>
        <w:separator/>
      </w:r>
    </w:p>
  </w:footnote>
  <w:footnote w:type="continuationSeparator" w:id="0">
    <w:p w14:paraId="062945CC" w14:textId="77777777" w:rsidR="00C56141" w:rsidRDefault="00C56141" w:rsidP="00A5635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2095305716"/>
      <w:docPartObj>
        <w:docPartGallery w:val="Page Numbers (Top of Page)"/>
        <w:docPartUnique/>
      </w:docPartObj>
    </w:sdtPr>
    <w:sdtEndPr>
      <w:rPr>
        <w:noProof/>
      </w:rPr>
    </w:sdtEndPr>
    <w:sdtContent>
      <w:p w14:paraId="3B3FFA5D" w14:textId="77777777" w:rsidR="00D70B64" w:rsidRDefault="00D70B64">
        <w:pPr>
          <w:pStyle w:val="Header"/>
          <w:jc w:val="right"/>
        </w:pPr>
        <w:r>
          <w:rPr>
            <w:noProof/>
            <w:lang w:val="en-JM" w:eastAsia="en-JM"/>
          </w:rPr>
          <w:drawing>
            <wp:anchor distT="0" distB="0" distL="114300" distR="114300" simplePos="0" relativeHeight="251659264" behindDoc="0" locked="0" layoutInCell="1" allowOverlap="1" wp14:anchorId="05B5E07A" wp14:editId="2D7152F5">
              <wp:simplePos x="0" y="0"/>
              <wp:positionH relativeFrom="column">
                <wp:posOffset>397510</wp:posOffset>
              </wp:positionH>
              <wp:positionV relativeFrom="paragraph">
                <wp:posOffset>-305435</wp:posOffset>
              </wp:positionV>
              <wp:extent cx="805180" cy="668655"/>
              <wp:effectExtent l="0" t="0" r="0" b="0"/>
              <wp:wrapSquare wrapText="bothSides"/>
              <wp:docPr id="3" name="Picture 3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1"/>
                      <pic:cNvPicPr>
                        <a:picLocks noChangeAspect="1" noChangeArrowheads="1"/>
                      </pic:cNvPicPr>
                    </pic:nvPicPr>
                    <pic:blipFill>
                      <a:blip r:embed="rId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805180" cy="66865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426AAC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20749F99" w14:textId="77777777" w:rsidR="00D70B64" w:rsidRDefault="00D70B64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7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AYCU0NzU1NDEyMjSwNjYyUdpeDU4uLM/DyQArNaAPE7qlwsAAAA"/>
  </w:docVars>
  <w:rsids>
    <w:rsidRoot w:val="00A56355"/>
    <w:rsid w:val="00010366"/>
    <w:rsid w:val="00011F31"/>
    <w:rsid w:val="00012BF7"/>
    <w:rsid w:val="00016EB3"/>
    <w:rsid w:val="00043005"/>
    <w:rsid w:val="000526CE"/>
    <w:rsid w:val="00062DEA"/>
    <w:rsid w:val="00071C92"/>
    <w:rsid w:val="000814FA"/>
    <w:rsid w:val="000A2B47"/>
    <w:rsid w:val="000A5EA7"/>
    <w:rsid w:val="000B4BF6"/>
    <w:rsid w:val="000D1B1E"/>
    <w:rsid w:val="000F660F"/>
    <w:rsid w:val="00103422"/>
    <w:rsid w:val="0011650B"/>
    <w:rsid w:val="0012156E"/>
    <w:rsid w:val="001240F3"/>
    <w:rsid w:val="00132310"/>
    <w:rsid w:val="00202B51"/>
    <w:rsid w:val="00205CF0"/>
    <w:rsid w:val="00224717"/>
    <w:rsid w:val="00233074"/>
    <w:rsid w:val="002333A6"/>
    <w:rsid w:val="00235E9D"/>
    <w:rsid w:val="00236EB0"/>
    <w:rsid w:val="0027706C"/>
    <w:rsid w:val="00281F49"/>
    <w:rsid w:val="002A01CC"/>
    <w:rsid w:val="002A7CD8"/>
    <w:rsid w:val="002B7C7F"/>
    <w:rsid w:val="002C3321"/>
    <w:rsid w:val="002D31D4"/>
    <w:rsid w:val="002E2DE2"/>
    <w:rsid w:val="002E5591"/>
    <w:rsid w:val="00305A9F"/>
    <w:rsid w:val="00310AC8"/>
    <w:rsid w:val="003139B5"/>
    <w:rsid w:val="00320903"/>
    <w:rsid w:val="003313CE"/>
    <w:rsid w:val="0033337F"/>
    <w:rsid w:val="00355257"/>
    <w:rsid w:val="003A1F19"/>
    <w:rsid w:val="003B47EA"/>
    <w:rsid w:val="003B779B"/>
    <w:rsid w:val="003D307A"/>
    <w:rsid w:val="003F5FA3"/>
    <w:rsid w:val="004019A9"/>
    <w:rsid w:val="00426AAC"/>
    <w:rsid w:val="0043272F"/>
    <w:rsid w:val="00436D6D"/>
    <w:rsid w:val="00446A34"/>
    <w:rsid w:val="00447F40"/>
    <w:rsid w:val="004517D9"/>
    <w:rsid w:val="00462288"/>
    <w:rsid w:val="00480FF6"/>
    <w:rsid w:val="004A4173"/>
    <w:rsid w:val="004C62BB"/>
    <w:rsid w:val="004D0DF3"/>
    <w:rsid w:val="004D4019"/>
    <w:rsid w:val="004F6E72"/>
    <w:rsid w:val="005021E2"/>
    <w:rsid w:val="00503D3A"/>
    <w:rsid w:val="00522364"/>
    <w:rsid w:val="00527A5F"/>
    <w:rsid w:val="00527EEA"/>
    <w:rsid w:val="005309CE"/>
    <w:rsid w:val="00536A24"/>
    <w:rsid w:val="005606CB"/>
    <w:rsid w:val="005776B7"/>
    <w:rsid w:val="00597709"/>
    <w:rsid w:val="005D63EC"/>
    <w:rsid w:val="005F45E1"/>
    <w:rsid w:val="005F4A52"/>
    <w:rsid w:val="00601FC6"/>
    <w:rsid w:val="00607AD2"/>
    <w:rsid w:val="006265F5"/>
    <w:rsid w:val="00634088"/>
    <w:rsid w:val="00642122"/>
    <w:rsid w:val="006537BA"/>
    <w:rsid w:val="00656E93"/>
    <w:rsid w:val="00663534"/>
    <w:rsid w:val="006B3520"/>
    <w:rsid w:val="006D4FE0"/>
    <w:rsid w:val="006F2FC9"/>
    <w:rsid w:val="006F74F0"/>
    <w:rsid w:val="00703700"/>
    <w:rsid w:val="00703F3B"/>
    <w:rsid w:val="00731530"/>
    <w:rsid w:val="00745B46"/>
    <w:rsid w:val="007609D7"/>
    <w:rsid w:val="00772192"/>
    <w:rsid w:val="0079419A"/>
    <w:rsid w:val="007A4EB2"/>
    <w:rsid w:val="007B16AC"/>
    <w:rsid w:val="007F0573"/>
    <w:rsid w:val="00801C7D"/>
    <w:rsid w:val="00811F72"/>
    <w:rsid w:val="0081369D"/>
    <w:rsid w:val="008171DD"/>
    <w:rsid w:val="008248FB"/>
    <w:rsid w:val="00845E36"/>
    <w:rsid w:val="00850ECC"/>
    <w:rsid w:val="008521BB"/>
    <w:rsid w:val="00866BC1"/>
    <w:rsid w:val="00882466"/>
    <w:rsid w:val="008831B5"/>
    <w:rsid w:val="00884522"/>
    <w:rsid w:val="00896DA0"/>
    <w:rsid w:val="008A430B"/>
    <w:rsid w:val="008E44EB"/>
    <w:rsid w:val="008F6F23"/>
    <w:rsid w:val="00925B3D"/>
    <w:rsid w:val="00946C75"/>
    <w:rsid w:val="00950EC2"/>
    <w:rsid w:val="009611A6"/>
    <w:rsid w:val="00967DA5"/>
    <w:rsid w:val="00974F7C"/>
    <w:rsid w:val="0098260F"/>
    <w:rsid w:val="00990C00"/>
    <w:rsid w:val="00996AFD"/>
    <w:rsid w:val="009C3AE0"/>
    <w:rsid w:val="009D6BE5"/>
    <w:rsid w:val="00A216FB"/>
    <w:rsid w:val="00A53906"/>
    <w:rsid w:val="00A56355"/>
    <w:rsid w:val="00A644E6"/>
    <w:rsid w:val="00A66169"/>
    <w:rsid w:val="00AA2310"/>
    <w:rsid w:val="00AC76AB"/>
    <w:rsid w:val="00B14FA4"/>
    <w:rsid w:val="00B6348B"/>
    <w:rsid w:val="00B63551"/>
    <w:rsid w:val="00B66ACA"/>
    <w:rsid w:val="00B861FF"/>
    <w:rsid w:val="00B908D6"/>
    <w:rsid w:val="00B973BA"/>
    <w:rsid w:val="00BA20BC"/>
    <w:rsid w:val="00BA41C6"/>
    <w:rsid w:val="00BC2288"/>
    <w:rsid w:val="00BC70C7"/>
    <w:rsid w:val="00BD26F9"/>
    <w:rsid w:val="00BD68C8"/>
    <w:rsid w:val="00C26F74"/>
    <w:rsid w:val="00C34200"/>
    <w:rsid w:val="00C375EB"/>
    <w:rsid w:val="00C56141"/>
    <w:rsid w:val="00C61B6C"/>
    <w:rsid w:val="00C65D87"/>
    <w:rsid w:val="00C67F10"/>
    <w:rsid w:val="00C80F98"/>
    <w:rsid w:val="00C8134A"/>
    <w:rsid w:val="00C95AC2"/>
    <w:rsid w:val="00C979EC"/>
    <w:rsid w:val="00CB0A02"/>
    <w:rsid w:val="00CC0970"/>
    <w:rsid w:val="00CC1D33"/>
    <w:rsid w:val="00CF2C91"/>
    <w:rsid w:val="00D031FA"/>
    <w:rsid w:val="00D06AC0"/>
    <w:rsid w:val="00D1072C"/>
    <w:rsid w:val="00D10A90"/>
    <w:rsid w:val="00D67B76"/>
    <w:rsid w:val="00D70B64"/>
    <w:rsid w:val="00DA50AA"/>
    <w:rsid w:val="00DD3A15"/>
    <w:rsid w:val="00DD7BCE"/>
    <w:rsid w:val="00DE5042"/>
    <w:rsid w:val="00E1471D"/>
    <w:rsid w:val="00E37E3E"/>
    <w:rsid w:val="00E477AB"/>
    <w:rsid w:val="00E524C2"/>
    <w:rsid w:val="00E64BD9"/>
    <w:rsid w:val="00E8697E"/>
    <w:rsid w:val="00EA0389"/>
    <w:rsid w:val="00EA3AB3"/>
    <w:rsid w:val="00EA5B8E"/>
    <w:rsid w:val="00ED351F"/>
    <w:rsid w:val="00EE54A6"/>
    <w:rsid w:val="00EF12EE"/>
    <w:rsid w:val="00F04F12"/>
    <w:rsid w:val="00F05F2A"/>
    <w:rsid w:val="00F506A2"/>
    <w:rsid w:val="00F63DCB"/>
    <w:rsid w:val="00F839B1"/>
    <w:rsid w:val="00F877DB"/>
    <w:rsid w:val="00F922D5"/>
    <w:rsid w:val="00FD5938"/>
    <w:rsid w:val="00FD7A1B"/>
    <w:rsid w:val="00FE28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95A6CF2"/>
  <w15:docId w15:val="{92D255EF-AEEC-4481-B8FB-29BE0A9417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5635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A56355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A5635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56355"/>
  </w:style>
  <w:style w:type="paragraph" w:styleId="Footer">
    <w:name w:val="footer"/>
    <w:basedOn w:val="Normal"/>
    <w:link w:val="FooterChar"/>
    <w:uiPriority w:val="99"/>
    <w:unhideWhenUsed/>
    <w:rsid w:val="00A5635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56355"/>
  </w:style>
  <w:style w:type="paragraph" w:styleId="BalloonText">
    <w:name w:val="Balloon Text"/>
    <w:basedOn w:val="Normal"/>
    <w:link w:val="BalloonTextChar"/>
    <w:uiPriority w:val="99"/>
    <w:semiHidden/>
    <w:unhideWhenUsed/>
    <w:rsid w:val="0027706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7706C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361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6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2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62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17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55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71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42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64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87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39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00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05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00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80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38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77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59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59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22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14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158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005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985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085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002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120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496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533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108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153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988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121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160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287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066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609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965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751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894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756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129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138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328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652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489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519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138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965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458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623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674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949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226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244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462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147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548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051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315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894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527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731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547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762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971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416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554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819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738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134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595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400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090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658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240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052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796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547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582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489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179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148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151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736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179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238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588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153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CE05FBD-7984-4E9D-AEBD-6650519D1AA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78</Words>
  <Characters>1018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1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olleen Christie</dc:creator>
  <cp:lastModifiedBy>Suzell Wray</cp:lastModifiedBy>
  <cp:revision>2</cp:revision>
  <cp:lastPrinted>2025-12-15T19:32:00Z</cp:lastPrinted>
  <dcterms:created xsi:type="dcterms:W3CDTF">2026-03-31T17:06:00Z</dcterms:created>
  <dcterms:modified xsi:type="dcterms:W3CDTF">2026-03-31T17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1498189740</vt:i4>
  </property>
  <property fmtid="{D5CDD505-2E9C-101B-9397-08002B2CF9AE}" pid="3" name="GrammarlyDocumentId">
    <vt:lpwstr>52a81bf2dd55a93f0dda5cc94429a6bfede2450af9d630aea0c86840c85139b0</vt:lpwstr>
  </property>
</Properties>
</file>